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63AEF" w14:textId="77777777" w:rsidR="009F0175" w:rsidRDefault="00000000">
      <w:pPr>
        <w:pStyle w:val="Title"/>
      </w:pPr>
      <w:r>
        <w:t>Summing the parts: Improving population estimates using a state-space multispecies production model</w:t>
      </w:r>
    </w:p>
    <w:p w14:paraId="6D6FCAAC" w14:textId="77777777" w:rsidR="009F0175" w:rsidRDefault="00000000">
      <w:pPr>
        <w:pStyle w:val="Author"/>
      </w:pPr>
      <w:r>
        <w:t>Paul M. Regular*, Mariano Koen-Alonso, M. Joanne Morgan, Pierre Pepin, Rick M. Rideout</w:t>
      </w:r>
    </w:p>
    <w:p w14:paraId="74BF1F65" w14:textId="77777777" w:rsidR="009F0175" w:rsidRDefault="00000000">
      <w:pPr>
        <w:pStyle w:val="Date"/>
      </w:pPr>
      <w:r>
        <w:t>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4-12-12</w:t>
      </w:r>
    </w:p>
    <w:p w14:paraId="632449B8" w14:textId="77777777" w:rsidR="009F0175" w:rsidRDefault="00000000">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p>
    <w:p w14:paraId="022D0492" w14:textId="77777777" w:rsidR="009F0175" w:rsidRDefault="00000000">
      <w:pPr>
        <w:pStyle w:val="Heading1"/>
      </w:pPr>
      <w:bookmarkStart w:id="0" w:name="introduction"/>
      <w:r>
        <w:t>Introduction</w:t>
      </w:r>
    </w:p>
    <w:p w14:paraId="1414F7A9" w14:textId="77777777" w:rsidR="009F0175"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xml:space="preserve">). The understanding that populations produce more offspring than an environment </w:t>
      </w:r>
      <w:r>
        <w:lastRenderedPageBreak/>
        <w:t>can sustain led to the notion that the ‘surplus’ can be harvested sustainably (</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036DBEBB" w14:textId="77777777" w:rsidR="009F0175"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xml:space="preserve">) to multispecies surplus production models (e.g., </w:t>
      </w:r>
      <w:hyperlink w:anchor="ref-bundy2012">
        <w:r>
          <w:rPr>
            <w:rStyle w:val="Hyperlink"/>
          </w:rPr>
          <w:t>Bundy et al., 2012</w:t>
        </w:r>
      </w:hyperlink>
      <w:r>
        <w:t xml:space="preserve">;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frequently not available) and knowledge gaps (e.g., incomplete understanding of food-web </w:t>
      </w:r>
      <w:r>
        <w:lastRenderedPageBreak/>
        <w:t>interactions). There is therefore a need for methods to help bridge the gap between single-species and multispecies assessment in data or information poor systems.</w:t>
      </w:r>
    </w:p>
    <w:p w14:paraId="243AB61F" w14:textId="77777777" w:rsidR="009F0175" w:rsidRDefault="00000000">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p w14:paraId="7B6980D9" w14:textId="77777777" w:rsidR="009F0175" w:rsidRDefault="00000000">
      <w:pPr>
        <w:pStyle w:val="Heading1"/>
      </w:pPr>
      <w:bookmarkStart w:id="1" w:name="methods"/>
      <w:bookmarkEnd w:id="0"/>
      <w:r>
        <w:t>Methods</w:t>
      </w:r>
    </w:p>
    <w:p w14:paraId="198110E0" w14:textId="77777777" w:rsidR="009F0175" w:rsidRDefault="00000000">
      <w:pPr>
        <w:pStyle w:val="Heading2"/>
      </w:pPr>
      <w:bookmarkStart w:id="2" w:name="model-formulation"/>
      <w:r>
        <w:t>Model formulation</w:t>
      </w:r>
    </w:p>
    <w:p w14:paraId="07712796" w14:textId="77777777" w:rsidR="009F0175" w:rsidRDefault="00000000">
      <w:pPr>
        <w:pStyle w:val="FirstParagraph"/>
      </w:pPr>
      <w:r>
        <w:t>Trends in fish populations have frequently been described using state-space production models of the form</w:t>
      </w:r>
    </w:p>
    <w:p w14:paraId="1B08608A" w14:textId="77777777" w:rsidR="009F0175"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2B6C46B5" w14:textId="77777777" w:rsidR="009F0175"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73E1468C"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245C5CED" w14:textId="77777777" w:rsidR="009F0175"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xml:space="preserve">, exceeds the capacity of the system, </w:t>
      </w:r>
      <m:oMath>
        <m:sSub>
          <m:sSubPr>
            <m:ctrlPr>
              <w:rPr>
                <w:rFonts w:ascii="Cambria Math" w:hAnsi="Cambria Math"/>
              </w:rPr>
            </m:ctrlPr>
          </m:sSubPr>
          <m:e>
            <m:r>
              <w:rPr>
                <w:rFonts w:ascii="Cambria Math" w:hAnsi="Cambria Math"/>
              </w:rPr>
              <m:t>K</m:t>
            </m:r>
          </m:e>
          <m:sub>
            <m:r>
              <w:rPr>
                <w:rFonts w:ascii="Cambria Math" w:hAnsi="Cambria Math"/>
              </w:rPr>
              <m:t>Σ</m:t>
            </m:r>
          </m:sub>
        </m:sSub>
      </m:oMath>
      <w:r>
        <w:t>,</w:t>
      </w:r>
    </w:p>
    <w:p w14:paraId="0665B184"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0657B806" w14:textId="77777777" w:rsidR="009F0175" w:rsidRDefault="00000000">
      <w:pPr>
        <w:pStyle w:val="FirstParagraph"/>
      </w:pPr>
      <w:r>
        <w:lastRenderedPageBreak/>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year-over-year growth of all species slows). Combining equations (1), (2), and (4), our model becomes</w:t>
      </w:r>
    </w:p>
    <w:p w14:paraId="6E3B71F4" w14:textId="77777777" w:rsidR="009F0175"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798F8B2F" w14:textId="2799A7B9" w:rsidR="009F0175" w:rsidRDefault="00000000">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to account for temporal dependencies driven by </w:t>
      </w:r>
      <w:del w:id="3" w:author="Pepin, Pierre (DFO/MPO)" w:date="2024-12-18T11:27:00Z">
        <w:r w:rsidDel="000770C0">
          <w:delText xml:space="preserve">as </w:delText>
        </w:r>
      </w:del>
      <w:r>
        <w:t>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12DB797F" w14:textId="77777777" w:rsidR="009F0175"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08D0B483" w14:textId="77777777" w:rsidR="009F0175" w:rsidRDefault="00000000">
      <w:pPr>
        <w:pStyle w:val="FirstParagraph"/>
      </w:pPr>
      <w:r>
        <w:lastRenderedPageBreak/>
        <w:t>and</w:t>
      </w:r>
    </w:p>
    <w:p w14:paraId="49A9C1FB"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1083A376" w14:textId="77777777" w:rsidR="009F0175"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2522A136" w14:textId="77777777" w:rsidR="009F0175"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n equation (5) with </w:t>
      </w:r>
      <m:oMath>
        <m:sSub>
          <m:sSubPr>
            <m:ctrlPr>
              <w:rPr>
                <w:rFonts w:ascii="Cambria Math" w:hAnsi="Cambria Math"/>
              </w:rPr>
            </m:ctrlPr>
          </m:sSubPr>
          <m:e>
            <m:r>
              <w:rPr>
                <w:rFonts w:ascii="Cambria Math" w:hAnsi="Cambria Math"/>
              </w:rPr>
              <m:t>K</m:t>
            </m:r>
          </m:e>
          <m:sub>
            <m:r>
              <w:rPr>
                <w:rFonts w:ascii="Cambria Math" w:hAnsi="Cambria Math"/>
              </w:rPr>
              <m:t>Σ</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w:t>
      </w:r>
      <w:r>
        <w:lastRenderedPageBreak/>
        <w:t xml:space="preserve">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rather than a system level carrying capacity,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e., apply equation (3) indexed by species).</w:t>
      </w:r>
    </w:p>
    <w:p w14:paraId="3C8F6910" w14:textId="77777777" w:rsidR="009F0175" w:rsidRDefault="00000000">
      <w:pPr>
        <w:pStyle w:val="Heading2"/>
      </w:pPr>
      <w:bookmarkStart w:id="4" w:name="statistical-framework"/>
      <w:bookmarkEnd w:id="2"/>
      <w:r>
        <w:t>Statistical framework</w:t>
      </w:r>
    </w:p>
    <w:p w14:paraId="64BE597C" w14:textId="77777777" w:rsidR="009F0175"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757BDF9B" w14:textId="77777777" w:rsidR="009F0175" w:rsidRDefault="00000000">
      <w:pPr>
        <w:pStyle w:val="Heading2"/>
      </w:pPr>
      <w:bookmarkStart w:id="5" w:name="case-study"/>
      <w:bookmarkEnd w:id="4"/>
      <w:r>
        <w:t>Case study</w:t>
      </w:r>
    </w:p>
    <w:p w14:paraId="2C3E3D4A" w14:textId="77777777" w:rsidR="009F0175" w:rsidRDefault="00000000">
      <w:pPr>
        <w:pStyle w:val="Heading3"/>
      </w:pPr>
      <w:bookmarkStart w:id="6" w:name="data"/>
      <w:r>
        <w:t>Data</w:t>
      </w:r>
    </w:p>
    <w:p w14:paraId="6AC1FCA6" w14:textId="77777777" w:rsidR="009F0175"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w:t>
      </w:r>
      <w:r>
        <w:lastRenderedPageBreak/>
        <w:t>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2F06520F" w14:textId="451F8D01" w:rsidR="009F0175" w:rsidRDefault="00000000">
      <w:pPr>
        <w:pStyle w:val="BodyText"/>
      </w:pPr>
      <w:r>
        <w:t>Catch data were extracted from NAFO’s STATLANT 21A database (</w:t>
      </w:r>
      <w:hyperlink r:id="rId8">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 (</w:t>
      </w:r>
      <w:hyperlink w:anchor="ref-chadwick2007">
        <w:r>
          <w:rPr>
            <w:rStyle w:val="Hyperlink"/>
          </w:rPr>
          <w:t>Chadwick et al., 2007</w:t>
        </w:r>
      </w:hyperlink>
      <w:r>
        <w:t>).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w:t>
      </w:r>
      <w:r>
        <w:lastRenderedPageBreak/>
        <w:t>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Sebastes fasciatus</w:t>
      </w:r>
      <w:r>
        <w:t xml:space="preserve"> and </w:t>
      </w:r>
      <w:r>
        <w:rPr>
          <w:i/>
          <w:iCs/>
        </w:rPr>
        <w:t>S</w:t>
      </w:r>
      <w:del w:id="7" w:author="Pepin, Pierre (DFO/MPO)" w:date="2024-12-18T11:48:00Z">
        <w:r w:rsidDel="009D0520">
          <w:rPr>
            <w:i/>
            <w:iCs/>
          </w:rPr>
          <w:delText xml:space="preserve">. </w:delText>
        </w:r>
      </w:del>
      <w:ins w:id="8" w:author="Pepin, Pierre (DFO/MPO)" w:date="2024-12-18T11:48:00Z">
        <w:r w:rsidR="009D0520">
          <w:rPr>
            <w:i/>
            <w:iCs/>
          </w:rPr>
          <w:t>ebastes</w:t>
        </w:r>
        <w:r w:rsidR="009D0520">
          <w:rPr>
            <w:i/>
            <w:iCs/>
          </w:rPr>
          <w:t xml:space="preserve"> </w:t>
        </w:r>
      </w:ins>
      <w:proofErr w:type="spellStart"/>
      <w:r>
        <w:rPr>
          <w:i/>
          <w:iCs/>
        </w:rPr>
        <w:t>mentella</w:t>
      </w:r>
      <w:proofErr w:type="spellEnd"/>
      <w:r>
        <w:t xml:space="preserve"> combined), Wolffish spp. (</w:t>
      </w:r>
      <w:proofErr w:type="spellStart"/>
      <w:r>
        <w:rPr>
          <w:i/>
          <w:iCs/>
        </w:rPr>
        <w:t>Anarhichas</w:t>
      </w:r>
      <w:proofErr w:type="spellEnd"/>
      <w:r>
        <w:rPr>
          <w:i/>
          <w:iCs/>
        </w:rPr>
        <w:t xml:space="preserve"> lupus</w:t>
      </w:r>
      <w:r>
        <w:t xml:space="preserve"> and </w:t>
      </w:r>
      <w:proofErr w:type="spellStart"/>
      <w:r>
        <w:rPr>
          <w:i/>
          <w:iCs/>
        </w:rPr>
        <w:t>A</w:t>
      </w:r>
      <w:ins w:id="9" w:author="Pepin, Pierre (DFO/MPO)" w:date="2024-12-18T11:49:00Z">
        <w:r w:rsidR="009D0520">
          <w:rPr>
            <w:i/>
            <w:iCs/>
          </w:rPr>
          <w:t>narhichas</w:t>
        </w:r>
      </w:ins>
      <w:proofErr w:type="spellEnd"/>
      <w:del w:id="10" w:author="Pepin, Pierre (DFO/MPO)" w:date="2024-12-18T11:49:00Z">
        <w:r w:rsidDel="009D0520">
          <w:rPr>
            <w:i/>
            <w:iCs/>
          </w:rPr>
          <w:delText>.</w:delText>
        </w:r>
      </w:del>
      <w:r>
        <w:rPr>
          <w:i/>
          <w:iCs/>
        </w:rPr>
        <w:t xml:space="preserve">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del w:id="11" w:author="Pepin, Pierre (DFO/MPO)" w:date="2024-12-18T11:46:00Z">
        <w:r w:rsidDel="005231A6">
          <w:rPr>
            <w:i/>
            <w:iCs/>
          </w:rPr>
          <w:delText xml:space="preserve">Limanda </w:delText>
        </w:r>
      </w:del>
      <w:ins w:id="12" w:author="Pepin, Pierre (DFO/MPO)" w:date="2024-12-18T11:46:00Z">
        <w:r w:rsidR="005231A6">
          <w:rPr>
            <w:i/>
            <w:iCs/>
          </w:rPr>
          <w:t>Myzopsetta</w:t>
        </w:r>
        <w:r w:rsidR="005231A6">
          <w:rPr>
            <w:i/>
            <w:iCs/>
          </w:rPr>
          <w:t xml:space="preserve"> </w:t>
        </w:r>
      </w:ins>
      <w:r>
        <w:rPr>
          <w:i/>
          <w:iCs/>
        </w:rPr>
        <w:t>ferruginea</w:t>
      </w:r>
      <w:r>
        <w:t>), American Plaice, Greenland Halibut, Haddock (</w:t>
      </w:r>
      <w:r>
        <w:rPr>
          <w:i/>
          <w:iCs/>
        </w:rPr>
        <w:t>Melanogrammus aeglefinus</w:t>
      </w:r>
      <w:r>
        <w:t>), and Atlantic Cod. Finally, along Sou</w:t>
      </w:r>
      <w:del w:id="13" w:author="Pepin, Pierre (DFO/MPO)" w:date="2024-12-18T11:49:00Z">
        <w:r w:rsidDel="009D0520">
          <w:delText>r</w:delText>
        </w:r>
      </w:del>
      <w:r>
        <w:t xml:space="preserve">thern NL, the </w:t>
      </w:r>
      <w:ins w:id="14" w:author="Pepin, Pierre (DFO/MPO)" w:date="2024-12-18T11:49:00Z">
        <w:r w:rsidR="009D0520">
          <w:t xml:space="preserve">species </w:t>
        </w:r>
      </w:ins>
      <w:r>
        <w:t xml:space="preserve">included </w:t>
      </w:r>
      <w:del w:id="15" w:author="Pepin, Pierre (DFO/MPO)" w:date="2024-12-18T11:49:00Z">
        <w:r w:rsidDel="009D0520">
          <w:delText xml:space="preserve">species </w:delText>
        </w:r>
      </w:del>
      <w:r>
        <w:t>were Redfish spp., Witch Flounder, American Plaice, White hake (</w:t>
      </w:r>
      <w:r>
        <w:rPr>
          <w:i/>
          <w:iCs/>
        </w:rPr>
        <w:t>Urophycis tenuis</w:t>
      </w:r>
      <w:r>
        <w:t>), Haddock, Atlantic Cod, and Skate spp.</w:t>
      </w:r>
    </w:p>
    <w:p w14:paraId="2086D68D" w14:textId="77777777" w:rsidR="009F0175" w:rsidRDefault="00000000">
      <w:pPr>
        <w:pStyle w:val="Heading3"/>
      </w:pPr>
      <w:bookmarkStart w:id="16" w:name="priors"/>
      <w:bookmarkEnd w:id="6"/>
      <w:r>
        <w:t>Priors</w:t>
      </w:r>
    </w:p>
    <w:p w14:paraId="6FE1B58A" w14:textId="77777777" w:rsidR="009F0175"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40FE5290" w14:textId="77777777" w:rsidR="009F0175" w:rsidRDefault="00000000">
      <w:pPr>
        <w:pStyle w:val="Heading4"/>
      </w:pPr>
      <w:bookmarkStart w:id="17"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77B239A6" w14:textId="77777777" w:rsidR="009F0175"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0B5A7F42"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29D0B476" w14:textId="77777777" w:rsidR="009F0175"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oMath>
      <w:r>
        <w:t xml:space="preserve"> are the lower and upper values. On the lower end, this prior imposes the assumption that the fishery is unlikely to have caught the equivalent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and, on the upper end, it assumes that the maximum observed catch represents a portion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46A7D029" w14:textId="77777777" w:rsidR="009F0175" w:rsidRDefault="00000000">
      <w:pPr>
        <w:pStyle w:val="Heading4"/>
      </w:pPr>
      <w:bookmarkStart w:id="18" w:name="starting-biomass-b_1s"/>
      <w:bookmarkEnd w:id="17"/>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2EE97EB3" w14:textId="77777777" w:rsidR="009F0175" w:rsidRDefault="00000000">
      <w:pPr>
        <w:pStyle w:val="FirstParagraph"/>
      </w:pPr>
      <w:r>
        <w:t xml:space="preserve">Lik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4EAE6FA5"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14FDE5E2" w14:textId="77777777" w:rsidR="009F0175"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p w14:paraId="6B68D9E1" w14:textId="77777777" w:rsidR="009F0175" w:rsidRDefault="00000000">
      <w:pPr>
        <w:pStyle w:val="Heading4"/>
      </w:pPr>
      <w:bookmarkStart w:id="19" w:name="Xccfb9acb9fbb600a52636a6279610d36f06528c"/>
      <w:bookmarkEnd w:id="18"/>
      <w:r>
        <w:rPr>
          <w:i/>
          <w:iCs/>
        </w:rPr>
        <w:lastRenderedPageBreak/>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307B7138" w14:textId="77777777" w:rsidR="009F0175"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0AB33B27" w14:textId="0EB04764" w:rsidR="009F0175" w:rsidRDefault="00000000">
      <w:pPr>
        <w:pStyle w:val="BodyText"/>
      </w:pPr>
      <w:r>
        <w:t xml:space="preserve">There is little </w:t>
      </w:r>
      <w:del w:id="20" w:author="Pepin, Pierre (DFO/MPO)" w:date="2024-12-18T11:57:00Z">
        <w:r w:rsidDel="00BF2C7F">
          <w:delText xml:space="preserve">information </w:delText>
        </w:r>
      </w:del>
      <w:ins w:id="21" w:author="Pepin, Pierre (DFO/MPO)" w:date="2024-12-18T11:57:00Z">
        <w:r w:rsidR="00BF2C7F">
          <w:t>knowledge</w:t>
        </w:r>
        <w:r w:rsidR="00BF2C7F">
          <w:t xml:space="preserve"> </w:t>
        </w:r>
      </w:ins>
      <w:r>
        <w:t xml:space="preserve">to </w:t>
      </w:r>
      <w:del w:id="22" w:author="Pepin, Pierre (DFO/MPO)" w:date="2024-12-18T11:57:00Z">
        <w:r w:rsidDel="00BF2C7F">
          <w:delText xml:space="preserve">inform </w:delText>
        </w:r>
      </w:del>
      <w:ins w:id="23" w:author="Pepin, Pierre (DFO/MPO)" w:date="2024-12-18T11:57:00Z">
        <w:r w:rsidR="00BF2C7F">
          <w:t>determine</w:t>
        </w:r>
        <w:r w:rsidR="00BF2C7F">
          <w:t xml:space="preserve"> </w:t>
        </w:r>
      </w:ins>
      <w:r>
        <w:t xml:space="preserve">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18F0F76D" w14:textId="77777777" w:rsidR="009F0175" w:rsidRDefault="00000000">
      <w:pPr>
        <w:pStyle w:val="Heading4"/>
      </w:pPr>
      <w:bookmarkStart w:id="24" w:name="X50c46e4f9447be999e8db38f3be4dade35b6469"/>
      <w:bookmarkEnd w:id="19"/>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6F50C32C" w14:textId="77777777" w:rsidR="009F0175"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w:t>
      </w:r>
      <w:r>
        <w:lastRenderedPageBreak/>
        <w:t xml:space="preserve">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 (e.g., escapement under the footgear; </w:t>
      </w:r>
      <w:hyperlink w:anchor="ref-walsh1992">
        <w:r>
          <w:rPr>
            <w:rStyle w:val="Hyperlink"/>
          </w:rPr>
          <w:t>Walsh, 1992</w:t>
        </w:r>
      </w:hyperlink>
      <w:r>
        <w:t>) and availability issues (e.g., portion of the stock in deeper water than covered by the survey). The upper inflection point was set to 1 as it is possible that the survey indices represent overestimates of the true population size in some instances.</w:t>
      </w:r>
    </w:p>
    <w:p w14:paraId="085C6021" w14:textId="77777777" w:rsidR="009F0175"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5AE09041"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740AE547" w14:textId="77777777" w:rsidR="009F0175"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w:t>
      </w:r>
      <w:r>
        <w:lastRenderedPageBreak/>
        <w:t>outside of the survey domain. Another two times multiplier was applied for deep-water species as they have more scope for shifting outside the survey domain.</w:t>
      </w:r>
    </w:p>
    <w:p w14:paraId="610AC290" w14:textId="77777777" w:rsidR="009F0175" w:rsidRDefault="00000000">
      <w:pPr>
        <w:pStyle w:val="Heading3"/>
      </w:pPr>
      <w:bookmarkStart w:id="25" w:name="model-selection"/>
      <w:bookmarkEnd w:id="16"/>
      <w:bookmarkEnd w:id="24"/>
      <w:r>
        <w:t>Model selection</w:t>
      </w:r>
    </w:p>
    <w:p w14:paraId="74D6EC32" w14:textId="64DDB155" w:rsidR="009F0175" w:rsidRDefault="00000000">
      <w:pPr>
        <w:pStyle w:val="FirstParagraph"/>
      </w:pPr>
      <w:r>
        <w:t xml:space="preserve">The degree to which density-dependence of the demersal fish community inhabiting the NL shelves is driven by intra versus interspecific competition is </w:t>
      </w:r>
      <w:del w:id="26" w:author="Pepin, Pierre (DFO/MPO)" w:date="2024-12-19T10:36:00Z">
        <w:r w:rsidDel="004362E3">
          <w:delText xml:space="preserve">not </w:delText>
        </w:r>
      </w:del>
      <w:ins w:id="27" w:author="Pepin, Pierre (DFO/MPO)" w:date="2024-12-19T10:36:00Z">
        <w:r w:rsidR="004362E3">
          <w:t>un</w:t>
        </w:r>
      </w:ins>
      <w:r>
        <w:t>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74302ADA" w14:textId="0CD92EDD" w:rsidR="009F0175"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w:t>
      </w:r>
      <w:ins w:id="28" w:author="Pepin, Pierre (DFO/MPO)" w:date="2024-12-19T10:40:00Z">
        <w:r w:rsidR="00F56B98">
          <w:t xml:space="preserve"> (</w:t>
        </w:r>
      </w:ins>
      <w:ins w:id="29" w:author="Pepin, Pierre (DFO/MPO)" w:date="2024-12-19T10:48:00Z">
        <w:r w:rsidR="00F56B98">
          <w:t>4</w:t>
        </w:r>
      </w:ins>
      <w:ins w:id="30" w:author="Pepin, Pierre (DFO/MPO)" w:date="2024-12-19T10:40:00Z">
        <w:r w:rsidR="00F56B98">
          <w:t>)</w:t>
        </w:r>
      </w:ins>
      <w:r>
        <w:t xml:space="preserve">.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w:t>
      </w:r>
      <w:r>
        <w:lastRenderedPageBreak/>
        <w:t>the community-wide collapse to assess support for a regime shift in each systems’ capacity for the focal demersal species.</w:t>
      </w:r>
    </w:p>
    <w:p w14:paraId="76E8F496" w14:textId="77777777" w:rsidR="009F0175"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61FC2762" w14:textId="77777777" w:rsidR="009F0175"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217FD569" w14:textId="77777777" w:rsidR="009F0175"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402AEBD2" w14:textId="77777777" w:rsidR="009F0175"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49A5A67D" w14:textId="77777777" w:rsidR="009F0175"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72F0E306" w14:textId="77777777" w:rsidR="009F0175"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xml:space="preserve">. That is, population dynamics are thought </w:t>
      </w:r>
      <w:r>
        <w:lastRenderedPageBreak/>
        <w:t>to be affected by a common time-invariant carrying capacity and residual variations not explained by intrinsic growth, inter-specific density-dependent effects or landings are noisy and independent across time and species. The shift covariate was not applied.</w:t>
      </w:r>
    </w:p>
    <w:p w14:paraId="1E424050" w14:textId="77777777" w:rsidR="009F0175"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6EA9FC86" w14:textId="77777777" w:rsidR="009F0175"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0A499B1E"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44D079E2" w14:textId="77777777" w:rsidR="009F0175"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0CE09E7C" w14:textId="77777777" w:rsidR="009F0175" w:rsidRDefault="00000000">
      <w:pPr>
        <w:pStyle w:val="Heading1"/>
      </w:pPr>
      <w:bookmarkStart w:id="31" w:name="results"/>
      <w:bookmarkEnd w:id="1"/>
      <w:bookmarkEnd w:id="5"/>
      <w:bookmarkEnd w:id="25"/>
      <w:r>
        <w:t>Results</w:t>
      </w:r>
    </w:p>
    <w:p w14:paraId="202CA42F" w14:textId="77777777" w:rsidR="009F0175"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w:t>
      </w:r>
      <w:r>
        <w:lastRenderedPageBreak/>
        <w:t>further indicates that the “shift” covariate degraded the predictive ability of the model. Subsequent plots focus on the best fitting formulation, “just correlation”, to demonstrate model predictions.</w:t>
      </w:r>
    </w:p>
    <w:p w14:paraId="6BA36E32" w14:textId="77777777" w:rsidR="009F0175" w:rsidRDefault="00000000">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77C76D2C" w14:textId="77777777" w:rsidR="009F0175"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w:t>
      </w:r>
      <w:r>
        <w:lastRenderedPageBreak/>
        <w:t>approached system carrying capacity in the late 1980s, after which all species declined. Estimates of total biomass have gradually increased on the Grand Bank and off Southern NL since the mid 1990s, largely due to increasing Redfish spp. biomass estimates.</w:t>
      </w:r>
    </w:p>
    <w:p w14:paraId="38B41850" w14:textId="77777777" w:rsidR="009F0175"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84% (53 of 63) of pairs were posi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70157B1E" w14:textId="77777777" w:rsidR="009F0175" w:rsidRDefault="00000000">
      <w:pPr>
        <w:pStyle w:val="Heading1"/>
      </w:pPr>
      <w:bookmarkStart w:id="32" w:name="discussion"/>
      <w:bookmarkEnd w:id="31"/>
      <w:r>
        <w:t>Discussion</w:t>
      </w:r>
    </w:p>
    <w:p w14:paraId="032127BC" w14:textId="77777777" w:rsidR="009F0175"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xml:space="preserve">) as it is rooted in the idea that total production, and </w:t>
      </w:r>
      <w:r>
        <w:lastRenderedPageBreak/>
        <w:t>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29FE1843" w14:textId="77777777" w:rsidR="009F0175" w:rsidRDefault="00000000">
      <w:pPr>
        <w:pStyle w:val="BodyText"/>
      </w:pPr>
      <w:r>
        <w:t>Our case study focuses on the population dynamics of commercially important demersal fish stocks off the east coast of Canada. Stocks in the area collapsed in the early 1990s (</w:t>
      </w:r>
      <w:hyperlink w:anchor="ref-lear1998">
        <w:r>
          <w:rPr>
            <w:rStyle w:val="Hyperlink"/>
          </w:rPr>
          <w:t>Lear, 1998</w:t>
        </w:r>
      </w:hyperlink>
      <w:r>
        <w:t>), and the relative contribution of fishing and environmental impacts has been highly debated (</w:t>
      </w:r>
      <w:hyperlink w:anchor="ref-pedersen2017">
        <w:r>
          <w:rPr>
            <w:rStyle w:val="Hyperlink"/>
          </w:rPr>
          <w:t>Pedersen et al., 2017</w:t>
        </w:r>
      </w:hyperlink>
      <w:r>
        <w:t>).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 (</w:t>
      </w:r>
      <w:hyperlink w:anchor="ref-pepin2014">
        <w:r>
          <w:rPr>
            <w:rStyle w:val="Hyperlink"/>
          </w:rPr>
          <w:t>Pepin et al., 2014</w:t>
        </w:r>
      </w:hyperlink>
      <w:r>
        <w:t xml:space="preserve">). Second,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xml:space="preserve">). This is supported by </w:t>
      </w:r>
      <w:r>
        <w:lastRenderedPageBreak/>
        <w:t>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13F58854" w14:textId="77777777" w:rsidR="009F0175" w:rsidRDefault="00000000">
      <w:pPr>
        <w:pStyle w:val="BodyText"/>
      </w:pPr>
      <w:r>
        <w:t xml:space="preserve">Our inference that environmental factors were a key driver of stock collapses was unexpected given the compelling narrative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 (</w:t>
      </w:r>
      <w:hyperlink w:anchor="ref-atkinson1994">
        <w:r>
          <w:rPr>
            <w:rStyle w:val="Hyperlink"/>
          </w:rPr>
          <w:t>Atkinson, 1994</w:t>
        </w:r>
      </w:hyperlink>
      <w:r>
        <w:t xml:space="preserve">; see, for example, </w:t>
      </w:r>
      <w:hyperlink w:anchor="ref-morgan2002">
        <w:r>
          <w:rPr>
            <w:rStyle w:val="Hyperlink"/>
          </w:rPr>
          <w:t>Morgan et al., 2002</w:t>
        </w:r>
      </w:hyperlink>
      <w:r>
        <w:t xml:space="preserve">; </w:t>
      </w:r>
      <w:hyperlink w:anchor="ref-pedersen2017">
        <w:r>
          <w:rPr>
            <w:rStyle w:val="Hyperlink"/>
          </w:rPr>
          <w:t>Pedersen et al., 2017</w:t>
        </w:r>
      </w:hyperlink>
      <w:r>
        <w:t>), however, it remains contentious and perplexing as we lack specific causal explanations. While increasingly cold conditions through the 1980s and early 1990s undoubtedly affected the distribution of multiple species Robertson et al. (</w:t>
      </w:r>
      <w:hyperlink w:anchor="ref-robertson2021">
        <w:r>
          <w:rPr>
            <w:rStyle w:val="Hyperlink"/>
          </w:rPr>
          <w:t>2021</w:t>
        </w:r>
      </w:hyperlink>
      <w:r>
        <w:t>), it is not yet clear whether shifting temperatures was the primary driver of the collapse and, if it was, the causal pathway has yet to be determined.</w:t>
      </w:r>
    </w:p>
    <w:p w14:paraId="4D7BBBA8" w14:textId="77777777" w:rsidR="009F0175" w:rsidRDefault="00000000">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w:t>
      </w:r>
      <w:r>
        <w:lastRenderedPageBreak/>
        <w:t>subsequent environmental changes (</w:t>
      </w:r>
      <w:r>
        <w:rPr>
          <w:i/>
          <w:iCs/>
        </w:rPr>
        <w:t>sensu</w:t>
      </w:r>
      <w:r>
        <w:t xml:space="preserve"> the portfolio effect, </w:t>
      </w:r>
      <w:hyperlink w:anchor="ref-schindler2010">
        <w:r>
          <w:rPr>
            <w:rStyle w:val="Hyperlink"/>
          </w:rPr>
          <w:t>Schindler et al., 2010</w:t>
        </w:r>
      </w:hyperlink>
      <w:r>
        <w:t>). Yet, a recent study found no evidence of genetic diversity loss in heavily exploited species like Atlantic cod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1EDAFE44" w14:textId="77777777" w:rsidR="009F0175" w:rsidRDefault="00000000">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w:t>
      </w:r>
      <w:r>
        <w:lastRenderedPageBreak/>
        <w:t>considered a separate stock from cod in divisions 3NO (</w:t>
      </w:r>
      <w:hyperlink w:anchor="ref-templeman1962">
        <w:r>
          <w:rPr>
            <w:rStyle w:val="Hyperlink"/>
          </w:rPr>
          <w:t>Templeman, 1962</w:t>
        </w:r>
      </w:hyperlink>
      <w:r>
        <w:t>) 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which implies that the carrying capacity should be higher than estimated by the model presented here. Still, it is possible that the 1970s represents a period of unusually high productivity, where the system may have exceeded the carrying capacity.</w:t>
      </w:r>
    </w:p>
    <w:p w14:paraId="52592F33" w14:textId="77777777" w:rsidR="009F0175" w:rsidRDefault="00000000">
      <w:pPr>
        <w:pStyle w:val="BodyText"/>
      </w:pPr>
      <w:r>
        <w:t>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be better accounted for by assuming a distribution with heavier tails, such as the t-distribution (</w:t>
      </w:r>
      <w:hyperlink w:anchor="ref-anderson2019">
        <w:r>
          <w:rPr>
            <w:rStyle w:val="Hyperlink"/>
          </w:rPr>
          <w:t>Anderson &amp; Ward, 2019</w:t>
        </w:r>
      </w:hyperlink>
      <w:r>
        <w:t>).</w:t>
      </w:r>
    </w:p>
    <w:p w14:paraId="42748FB8" w14:textId="77777777" w:rsidR="009F0175" w:rsidRDefault="00000000">
      <w:pPr>
        <w:pStyle w:val="Heading2"/>
      </w:pPr>
      <w:bookmarkStart w:id="33" w:name="conclusion"/>
      <w:r>
        <w:t>Conclusion</w:t>
      </w:r>
    </w:p>
    <w:p w14:paraId="0CBA57AB" w14:textId="77777777" w:rsidR="009F0175" w:rsidRDefault="00000000">
      <w:pPr>
        <w:pStyle w:val="FirstParagraph"/>
      </w:pPr>
      <w:r>
        <w:t xml:space="preserve">Practitioners are becoming increasingly aware of the need to apply an ecosystem based fisheries management (EBFM; </w:t>
      </w:r>
      <w:hyperlink w:anchor="ref-pikitch2004">
        <w:r>
          <w:rPr>
            <w:rStyle w:val="Hyperlink"/>
          </w:rPr>
          <w:t>Pikitch et al., 2004</w:t>
        </w:r>
      </w:hyperlink>
      <w:r>
        <w:t xml:space="preserve">). A robust understanding of the interactions of multiple species with each other and their environment is a critical prerequisite for advancing a EBFM. </w:t>
      </w:r>
      <w:r>
        <w:lastRenderedPageBreak/>
        <w:t>There are multiple analytical pathways to support such management, however, data requirements are often prohibitive (</w:t>
      </w:r>
      <w:hyperlink w:anchor="ref-latour2003">
        <w:r>
          <w:rPr>
            <w:rStyle w:val="Hyperlink"/>
          </w:rPr>
          <w:t>Latour et al., 2003</w:t>
        </w:r>
      </w:hyperlink>
      <w:r>
        <w:t>).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63C1FC15" w14:textId="77777777" w:rsidR="009F0175" w:rsidRDefault="00000000">
      <w:pPr>
        <w:pStyle w:val="Heading1"/>
      </w:pPr>
      <w:bookmarkStart w:id="34" w:name="acknowledgements"/>
      <w:bookmarkEnd w:id="32"/>
      <w:bookmarkEnd w:id="33"/>
      <w:r>
        <w:t>Acknowledgements</w:t>
      </w:r>
    </w:p>
    <w:p w14:paraId="23F09DFA" w14:textId="77777777" w:rsidR="009F0175" w:rsidRDefault="00000000">
      <w:pPr>
        <w:pStyle w:val="FirstParagraph"/>
      </w:pPr>
      <w:r>
        <w:t>We thank the many ship’s crew and research staff involved in leading the surveys and collecting the data used in this study. These surveys were supported by Fisheries and Oceans Canada (DFO). This work has benefited from valuable feedback from numerous colleagues, including ____________. An earlier draft version of the abstract, introduction, and discussion sections were written with the assistance of ChatGPT (March 14, 2023 version).</w:t>
      </w:r>
    </w:p>
    <w:p w14:paraId="60E94C52" w14:textId="77777777" w:rsidR="009F0175" w:rsidRDefault="00000000">
      <w:pPr>
        <w:pStyle w:val="Heading1"/>
      </w:pPr>
      <w:bookmarkStart w:id="35" w:name="references"/>
      <w:bookmarkEnd w:id="34"/>
      <w:r>
        <w:t>References</w:t>
      </w:r>
    </w:p>
    <w:p w14:paraId="7121D115" w14:textId="77777777" w:rsidR="009F0175" w:rsidRDefault="00000000">
      <w:pPr>
        <w:pStyle w:val="Bibliography"/>
      </w:pPr>
      <w:bookmarkStart w:id="36" w:name="ref-albertsen2018"/>
      <w:bookmarkStart w:id="37"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395F1707" w14:textId="77777777" w:rsidR="009F0175" w:rsidRDefault="00000000">
      <w:pPr>
        <w:pStyle w:val="Bibliography"/>
      </w:pPr>
      <w:bookmarkStart w:id="38" w:name="ref-anderson2019"/>
      <w:bookmarkEnd w:id="36"/>
      <w:r>
        <w:t xml:space="preserve">Anderson, S. C., &amp; Ward, E. J. (2019). Black swans in space: Modeling spatiotemporal processes with extremes. </w:t>
      </w:r>
      <w:r>
        <w:rPr>
          <w:i/>
          <w:iCs/>
        </w:rPr>
        <w:t>Ecology</w:t>
      </w:r>
      <w:r>
        <w:t xml:space="preserve">, </w:t>
      </w:r>
      <w:r>
        <w:rPr>
          <w:i/>
          <w:iCs/>
        </w:rPr>
        <w:t>100</w:t>
      </w:r>
      <w:r>
        <w:t>(1), e02403.</w:t>
      </w:r>
    </w:p>
    <w:p w14:paraId="10033FE3" w14:textId="77777777" w:rsidR="009F0175" w:rsidRDefault="00000000">
      <w:pPr>
        <w:pStyle w:val="Bibliography"/>
      </w:pPr>
      <w:bookmarkStart w:id="39" w:name="ref-atkinson1994"/>
      <w:bookmarkEnd w:id="38"/>
      <w:r>
        <w:lastRenderedPageBreak/>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67B6A0DC" w14:textId="77777777" w:rsidR="009F0175" w:rsidRDefault="00000000">
      <w:pPr>
        <w:pStyle w:val="Bibliography"/>
      </w:pPr>
      <w:bookmarkStart w:id="40" w:name="ref-brown2022"/>
      <w:bookmarkEnd w:id="39"/>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6445F701" w14:textId="77777777" w:rsidR="009F0175" w:rsidRDefault="00000000">
      <w:pPr>
        <w:pStyle w:val="Bibliography"/>
      </w:pPr>
      <w:bookmarkStart w:id="41" w:name="ref-bundy2012"/>
      <w:bookmarkEnd w:id="40"/>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6B21CE75" w14:textId="77777777" w:rsidR="009F0175" w:rsidRDefault="00000000">
      <w:pPr>
        <w:pStyle w:val="Bibliography"/>
      </w:pPr>
      <w:bookmarkStart w:id="42" w:name="ref-buren2014b"/>
      <w:bookmarkEnd w:id="41"/>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0AFA4A54" w14:textId="77777777" w:rsidR="009F0175" w:rsidRDefault="00000000">
      <w:pPr>
        <w:pStyle w:val="Bibliography"/>
      </w:pPr>
      <w:bookmarkStart w:id="43" w:name="ref-buren2014a"/>
      <w:bookmarkEnd w:id="42"/>
      <w:r>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3F023AAD" w14:textId="77777777" w:rsidR="009F0175" w:rsidRDefault="00000000">
      <w:pPr>
        <w:pStyle w:val="Bibliography"/>
      </w:pPr>
      <w:bookmarkStart w:id="44" w:name="ref-cadigan2015"/>
      <w:bookmarkEnd w:id="43"/>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5391E799" w14:textId="77777777" w:rsidR="009F0175" w:rsidRDefault="00000000">
      <w:pPr>
        <w:pStyle w:val="Bibliography"/>
      </w:pPr>
      <w:bookmarkStart w:id="45" w:name="ref-cadigan2022"/>
      <w:bookmarkEnd w:id="44"/>
      <w:r>
        <w:t xml:space="preserve">Cadigan, N. G., Duplisea, D. E., Senay, C., Parent, G. J., Winger, P. D., Linton, B., &amp; Kristinsson, K. (2022). Northwest Atlantic redfish science priorities for managing an </w:t>
      </w:r>
      <w:r>
        <w:lastRenderedPageBreak/>
        <w:t xml:space="preserve">enigmatic species complex. </w:t>
      </w:r>
      <w:r>
        <w:rPr>
          <w:i/>
          <w:iCs/>
        </w:rPr>
        <w:t>Canadian Journal of Fisheries and Aquatic Sciences</w:t>
      </w:r>
      <w:r>
        <w:t xml:space="preserve">, </w:t>
      </w:r>
      <w:r>
        <w:rPr>
          <w:i/>
          <w:iCs/>
        </w:rPr>
        <w:t>79</w:t>
      </w:r>
      <w:r>
        <w:t>(9), 1572–1589.</w:t>
      </w:r>
    </w:p>
    <w:p w14:paraId="1F6EAFE0" w14:textId="77777777" w:rsidR="009F0175" w:rsidRDefault="00000000">
      <w:pPr>
        <w:pStyle w:val="Bibliography"/>
      </w:pPr>
      <w:bookmarkStart w:id="46" w:name="ref-chadwick2007"/>
      <w:bookmarkEnd w:id="45"/>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745DEF4D" w14:textId="77777777" w:rsidR="009F0175" w:rsidRDefault="00000000">
      <w:pPr>
        <w:pStyle w:val="Bibliography"/>
      </w:pPr>
      <w:bookmarkStart w:id="47" w:name="ref-chapman2018"/>
      <w:bookmarkEnd w:id="46"/>
      <w:r>
        <w:t xml:space="preserve">Chapman, E. J., &amp; Byron, C. J. (2018). The flexible application of carrying capacity in ecology. </w:t>
      </w:r>
      <w:r>
        <w:rPr>
          <w:i/>
          <w:iCs/>
        </w:rPr>
        <w:t>Global Ecology and Conservation</w:t>
      </w:r>
      <w:r>
        <w:t xml:space="preserve">, </w:t>
      </w:r>
      <w:r>
        <w:rPr>
          <w:i/>
          <w:iCs/>
        </w:rPr>
        <w:t>13</w:t>
      </w:r>
      <w:r>
        <w:t>, e00365.</w:t>
      </w:r>
    </w:p>
    <w:p w14:paraId="52B24F63" w14:textId="77777777" w:rsidR="009F0175" w:rsidRPr="00F02047" w:rsidRDefault="00000000">
      <w:pPr>
        <w:pStyle w:val="Bibliography"/>
        <w:rPr>
          <w:lang w:val="es-ES"/>
        </w:rPr>
      </w:pPr>
      <w:bookmarkStart w:id="48" w:name="ref-dawe2012"/>
      <w:bookmarkEnd w:id="47"/>
      <w:r>
        <w:t xml:space="preserve">Dawe, E., Koen-Alonso, M., Chabot, D., Stansbury, D., &amp; Mullowney, D. (2012). Trophic interactions between key predatory fishes and crustaceans: Comparison of two northwest atlantic systems during a period of ecosystem change. </w:t>
      </w:r>
      <w:r w:rsidRPr="00F02047">
        <w:rPr>
          <w:i/>
          <w:iCs/>
          <w:lang w:val="es-ES"/>
        </w:rPr>
        <w:t xml:space="preserve">Marine </w:t>
      </w:r>
      <w:proofErr w:type="spellStart"/>
      <w:r w:rsidRPr="00F02047">
        <w:rPr>
          <w:i/>
          <w:iCs/>
          <w:lang w:val="es-ES"/>
        </w:rPr>
        <w:t>Ecology</w:t>
      </w:r>
      <w:proofErr w:type="spellEnd"/>
      <w:r w:rsidRPr="00F02047">
        <w:rPr>
          <w:i/>
          <w:iCs/>
          <w:lang w:val="es-ES"/>
        </w:rPr>
        <w:t xml:space="preserve"> </w:t>
      </w:r>
      <w:proofErr w:type="spellStart"/>
      <w:r w:rsidRPr="00F02047">
        <w:rPr>
          <w:i/>
          <w:iCs/>
          <w:lang w:val="es-ES"/>
        </w:rPr>
        <w:t>Progress</w:t>
      </w:r>
      <w:proofErr w:type="spellEnd"/>
      <w:r w:rsidRPr="00F02047">
        <w:rPr>
          <w:i/>
          <w:iCs/>
          <w:lang w:val="es-ES"/>
        </w:rPr>
        <w:t xml:space="preserve"> Series</w:t>
      </w:r>
      <w:r w:rsidRPr="00F02047">
        <w:rPr>
          <w:lang w:val="es-ES"/>
        </w:rPr>
        <w:t xml:space="preserve">, </w:t>
      </w:r>
      <w:r w:rsidRPr="00F02047">
        <w:rPr>
          <w:i/>
          <w:iCs/>
          <w:lang w:val="es-ES"/>
        </w:rPr>
        <w:t>469</w:t>
      </w:r>
      <w:r w:rsidRPr="00F02047">
        <w:rPr>
          <w:lang w:val="es-ES"/>
        </w:rPr>
        <w:t>, 233–248.</w:t>
      </w:r>
    </w:p>
    <w:p w14:paraId="1D9C70E5" w14:textId="77777777" w:rsidR="009F0175" w:rsidRDefault="00000000">
      <w:pPr>
        <w:pStyle w:val="Bibliography"/>
      </w:pPr>
      <w:bookmarkStart w:id="49" w:name="ref-del2004"/>
      <w:bookmarkEnd w:id="48"/>
      <w:r w:rsidRPr="00F02047">
        <w:rPr>
          <w:lang w:val="es-ES"/>
        </w:rPr>
        <w:t xml:space="preserve">Del Monte-Luna, P., Brook, B. W., Zetina-Rejón, M. J., &amp; Cruz-Escalona, V. H. (2004). </w:t>
      </w:r>
      <w:r>
        <w:t xml:space="preserve">The carrying capacity of ecosystems. </w:t>
      </w:r>
      <w:r>
        <w:rPr>
          <w:i/>
          <w:iCs/>
        </w:rPr>
        <w:t>Global Ecology and Biogeography</w:t>
      </w:r>
      <w:r>
        <w:t xml:space="preserve">, </w:t>
      </w:r>
      <w:r>
        <w:rPr>
          <w:i/>
          <w:iCs/>
        </w:rPr>
        <w:t>13</w:t>
      </w:r>
      <w:r>
        <w:t>(6), 485–495.</w:t>
      </w:r>
    </w:p>
    <w:p w14:paraId="15A3B233" w14:textId="77777777" w:rsidR="009F0175" w:rsidRDefault="00000000">
      <w:pPr>
        <w:pStyle w:val="Bibliography"/>
      </w:pPr>
      <w:bookmarkStart w:id="50" w:name="ref-fogarty2012"/>
      <w:bookmarkEnd w:id="49"/>
      <w:r>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43F7FA10" w14:textId="77777777" w:rsidR="009F0175" w:rsidRDefault="00000000">
      <w:pPr>
        <w:pStyle w:val="Bibliography"/>
      </w:pPr>
      <w:bookmarkStart w:id="51" w:name="ref-froese2017"/>
      <w:bookmarkEnd w:id="50"/>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1B40FFBF" w14:textId="77777777" w:rsidR="009F0175" w:rsidRDefault="00000000">
      <w:pPr>
        <w:pStyle w:val="Bibliography"/>
      </w:pPr>
      <w:bookmarkStart w:id="52" w:name="ref-fulton2011"/>
      <w:bookmarkEnd w:id="51"/>
      <w:r>
        <w:t xml:space="preserve">Fulton, E. A., Link, J. S., Kaplan, I. C., Savina-Rolland, M., Johnson, P., Ainsworth, C., Horne, P., Gorton, R., Gamble, R. J., Smith, A. D., et al. (2011). Lessons in modelling and </w:t>
      </w:r>
      <w:r>
        <w:lastRenderedPageBreak/>
        <w:t xml:space="preserve">management of marine ecosystems: The atlantis experience. </w:t>
      </w:r>
      <w:r>
        <w:rPr>
          <w:i/>
          <w:iCs/>
        </w:rPr>
        <w:t>Fish and Fisheries</w:t>
      </w:r>
      <w:r>
        <w:t xml:space="preserve">, </w:t>
      </w:r>
      <w:r>
        <w:rPr>
          <w:i/>
          <w:iCs/>
        </w:rPr>
        <w:t>12</w:t>
      </w:r>
      <w:r>
        <w:t>(2), 171–188.</w:t>
      </w:r>
    </w:p>
    <w:p w14:paraId="27A00440" w14:textId="77777777" w:rsidR="009F0175" w:rsidRDefault="00000000">
      <w:pPr>
        <w:pStyle w:val="Bibliography"/>
      </w:pPr>
      <w:bookmarkStart w:id="53" w:name="ref-gamble2009"/>
      <w:bookmarkEnd w:id="52"/>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40CFD820" w14:textId="77777777" w:rsidR="009F0175" w:rsidRDefault="00000000">
      <w:pPr>
        <w:pStyle w:val="Bibliography"/>
      </w:pPr>
      <w:bookmarkStart w:id="54" w:name="ref-gomes1995"/>
      <w:bookmarkEnd w:id="53"/>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00A32B68" w14:textId="77777777" w:rsidR="009F0175" w:rsidRDefault="00000000">
      <w:pPr>
        <w:pStyle w:val="Bibliography"/>
      </w:pPr>
      <w:bookmarkStart w:id="55" w:name="ref-hilborn1995"/>
      <w:bookmarkEnd w:id="54"/>
      <w:r>
        <w:t xml:space="preserve">Hilborn, R., Walters, C. J., &amp; Ludwig, D. (1995). Sustainable exploitation of renewable resources. </w:t>
      </w:r>
      <w:r>
        <w:rPr>
          <w:i/>
          <w:iCs/>
        </w:rPr>
        <w:t>Annual Review of Ecology and Systematics</w:t>
      </w:r>
      <w:r>
        <w:t xml:space="preserve">, </w:t>
      </w:r>
      <w:r>
        <w:rPr>
          <w:i/>
          <w:iCs/>
        </w:rPr>
        <w:t>26</w:t>
      </w:r>
      <w:r>
        <w:t>(1), 45–67.</w:t>
      </w:r>
    </w:p>
    <w:p w14:paraId="0EC4D7DA" w14:textId="77777777" w:rsidR="009F0175" w:rsidRDefault="00000000">
      <w:pPr>
        <w:pStyle w:val="Bibliography"/>
      </w:pPr>
      <w:bookmarkStart w:id="56" w:name="ref-hutchings1996"/>
      <w:bookmarkEnd w:id="55"/>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309979F9" w14:textId="77777777" w:rsidR="009F0175" w:rsidRDefault="00000000">
      <w:pPr>
        <w:pStyle w:val="Bibliography"/>
      </w:pPr>
      <w:bookmarkStart w:id="57" w:name="ref-hutchings2021"/>
      <w:bookmarkEnd w:id="56"/>
      <w:r>
        <w:t xml:space="preserve">Hutchings, J. A. (2021). </w:t>
      </w:r>
      <w:r>
        <w:rPr>
          <w:i/>
          <w:iCs/>
        </w:rPr>
        <w:t>A primer of life histories: Ecology, evolution, and application</w:t>
      </w:r>
      <w:r>
        <w:t>. Oxford University Press.</w:t>
      </w:r>
    </w:p>
    <w:p w14:paraId="0AE91825" w14:textId="77777777" w:rsidR="009F0175" w:rsidRDefault="00000000">
      <w:pPr>
        <w:pStyle w:val="Bibliography"/>
      </w:pPr>
      <w:bookmarkStart w:id="58" w:name="ref-kell2016"/>
      <w:bookmarkEnd w:id="57"/>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2B4FF4A2" w14:textId="77777777" w:rsidR="009F0175" w:rsidRDefault="00000000">
      <w:pPr>
        <w:pStyle w:val="Bibliography"/>
      </w:pPr>
      <w:bookmarkStart w:id="59" w:name="ref-koen2021"/>
      <w:bookmarkEnd w:id="58"/>
      <w:r>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3568BAFD" w14:textId="77777777" w:rsidR="009F0175" w:rsidRDefault="00000000">
      <w:pPr>
        <w:pStyle w:val="Bibliography"/>
      </w:pPr>
      <w:bookmarkStart w:id="60" w:name="ref-kristensen2015"/>
      <w:bookmarkEnd w:id="59"/>
      <w:r>
        <w:lastRenderedPageBreak/>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9">
        <w:r>
          <w:rPr>
            <w:rStyle w:val="Hyperlink"/>
          </w:rPr>
          <w:t>https://doi.org/10.18637/jss.v070.i05</w:t>
        </w:r>
      </w:hyperlink>
    </w:p>
    <w:p w14:paraId="0DDA4CB9" w14:textId="77777777" w:rsidR="009F0175" w:rsidRDefault="00000000">
      <w:pPr>
        <w:pStyle w:val="Bibliography"/>
      </w:pPr>
      <w:bookmarkStart w:id="61" w:name="ref-latour2003"/>
      <w:bookmarkEnd w:id="60"/>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0ABE180C" w14:textId="77777777" w:rsidR="009F0175" w:rsidRDefault="00000000">
      <w:pPr>
        <w:pStyle w:val="Bibliography"/>
      </w:pPr>
      <w:bookmarkStart w:id="62" w:name="ref-lear1998"/>
      <w:bookmarkEnd w:id="61"/>
      <w:r>
        <w:t xml:space="preserve">Lear, W. H. (1998). History of fisheries in the northwest atlantic: The 500-year perspective. </w:t>
      </w:r>
      <w:r>
        <w:rPr>
          <w:i/>
          <w:iCs/>
        </w:rPr>
        <w:t>Journal of Northwest Atlantic Fishery Science</w:t>
      </w:r>
      <w:r>
        <w:t xml:space="preserve">, </w:t>
      </w:r>
      <w:r>
        <w:rPr>
          <w:i/>
          <w:iCs/>
        </w:rPr>
        <w:t>23</w:t>
      </w:r>
      <w:r>
        <w:t>.</w:t>
      </w:r>
    </w:p>
    <w:p w14:paraId="39AD38BC" w14:textId="77777777" w:rsidR="009F0175" w:rsidRDefault="00000000">
      <w:pPr>
        <w:pStyle w:val="Bibliography"/>
      </w:pPr>
      <w:bookmarkStart w:id="63" w:name="ref-licandeo2020"/>
      <w:bookmarkEnd w:id="62"/>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45665CDD" w14:textId="77777777" w:rsidR="009F0175" w:rsidRDefault="00000000">
      <w:pPr>
        <w:pStyle w:val="Bibliography"/>
      </w:pPr>
      <w:bookmarkStart w:id="64" w:name="ref-link2019"/>
      <w:bookmarkEnd w:id="63"/>
      <w:r>
        <w:t xml:space="preserve">Link, J., &amp; Sherwood, G. (2019). Feeding, growth, and trophic ecology. In G. A. Rose (Ed.), </w:t>
      </w:r>
      <w:r>
        <w:rPr>
          <w:i/>
          <w:iCs/>
        </w:rPr>
        <w:t>Atlantic cod: A bio-ecology</w:t>
      </w:r>
      <w:r>
        <w:t xml:space="preserve"> (pp. 219–286). John Wiley &amp; Sons.</w:t>
      </w:r>
    </w:p>
    <w:p w14:paraId="03055897" w14:textId="77777777" w:rsidR="009F0175" w:rsidRDefault="00000000">
      <w:pPr>
        <w:pStyle w:val="Bibliography"/>
      </w:pPr>
      <w:bookmarkStart w:id="65" w:name="ref-lotka1925"/>
      <w:bookmarkEnd w:id="64"/>
      <w:r>
        <w:t xml:space="preserve">Lotka, A. J. (1925). </w:t>
      </w:r>
      <w:r>
        <w:rPr>
          <w:i/>
          <w:iCs/>
        </w:rPr>
        <w:t>Elements of physical biology</w:t>
      </w:r>
      <w:r>
        <w:t>. Williams &amp; Wilkins.</w:t>
      </w:r>
    </w:p>
    <w:p w14:paraId="7F244536" w14:textId="77777777" w:rsidR="009F0175" w:rsidRDefault="00000000">
      <w:pPr>
        <w:pStyle w:val="Bibliography"/>
      </w:pPr>
      <w:bookmarkStart w:id="66" w:name="ref-millar2000"/>
      <w:bookmarkEnd w:id="65"/>
      <w:r>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2D8016D7" w14:textId="77777777" w:rsidR="009F0175" w:rsidRDefault="00000000">
      <w:pPr>
        <w:pStyle w:val="Bibliography"/>
      </w:pPr>
      <w:bookmarkStart w:id="67" w:name="ref-montevecchi1997"/>
      <w:bookmarkEnd w:id="66"/>
      <w:r>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25F90801" w14:textId="77777777" w:rsidR="009F0175" w:rsidRDefault="00000000">
      <w:pPr>
        <w:pStyle w:val="Bibliography"/>
      </w:pPr>
      <w:bookmarkStart w:id="68" w:name="ref-morgan2002"/>
      <w:bookmarkEnd w:id="67"/>
      <w:r>
        <w:lastRenderedPageBreak/>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5DB4D64B" w14:textId="77777777" w:rsidR="009F0175" w:rsidRDefault="00000000">
      <w:pPr>
        <w:pStyle w:val="Bibliography"/>
      </w:pPr>
      <w:bookmarkStart w:id="69" w:name="ref-mueter2006"/>
      <w:bookmarkEnd w:id="68"/>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7D8DE378" w14:textId="77777777" w:rsidR="009F0175" w:rsidRDefault="00000000">
      <w:pPr>
        <w:pStyle w:val="Bibliography"/>
      </w:pPr>
      <w:bookmarkStart w:id="70" w:name="ref-mullowney2014"/>
      <w:bookmarkEnd w:id="69"/>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475C65D5" w14:textId="77777777" w:rsidR="009F0175" w:rsidRDefault="00000000">
      <w:pPr>
        <w:pStyle w:val="Bibliography"/>
      </w:pPr>
      <w:bookmarkStart w:id="71" w:name="ref-nafo2019"/>
      <w:bookmarkEnd w:id="70"/>
      <w:r>
        <w:t xml:space="preserve">NAFO. (2019). Report of the Scientific Council, 31 May – 13 June 2019, Halifax, Canada. </w:t>
      </w:r>
      <w:r>
        <w:rPr>
          <w:i/>
          <w:iCs/>
        </w:rPr>
        <w:t>NAFO SCS Doc</w:t>
      </w:r>
      <w:r>
        <w:t xml:space="preserve">, </w:t>
      </w:r>
      <w:r>
        <w:rPr>
          <w:i/>
          <w:iCs/>
        </w:rPr>
        <w:t>19/20</w:t>
      </w:r>
      <w:r>
        <w:t xml:space="preserve">. </w:t>
      </w:r>
      <w:hyperlink r:id="rId10">
        <w:r>
          <w:rPr>
            <w:rStyle w:val="Hyperlink"/>
          </w:rPr>
          <w:t>https://www.nafo.int/Portals/0/PDFs/sc/2019/scs19-20.pdf</w:t>
        </w:r>
      </w:hyperlink>
    </w:p>
    <w:p w14:paraId="3EBB844E" w14:textId="77777777" w:rsidR="009F0175" w:rsidRDefault="00000000">
      <w:pPr>
        <w:pStyle w:val="Bibliography"/>
      </w:pPr>
      <w:bookmarkStart w:id="72" w:name="ref-pauly2021"/>
      <w:bookmarkEnd w:id="71"/>
      <w:r>
        <w:t xml:space="preserve">Pauly, D., &amp; Froese, R. (2021). MSY needs no epitaph—but it was abused. </w:t>
      </w:r>
      <w:r>
        <w:rPr>
          <w:i/>
          <w:iCs/>
        </w:rPr>
        <w:t>ICES Journal of Marine Science</w:t>
      </w:r>
      <w:r>
        <w:t xml:space="preserve">, </w:t>
      </w:r>
      <w:r>
        <w:rPr>
          <w:i/>
          <w:iCs/>
        </w:rPr>
        <w:t>78</w:t>
      </w:r>
      <w:r>
        <w:t>(6), 2204–2210.</w:t>
      </w:r>
    </w:p>
    <w:p w14:paraId="3ACF7BB4" w14:textId="77777777" w:rsidR="009F0175" w:rsidRDefault="00000000">
      <w:pPr>
        <w:pStyle w:val="Bibliography"/>
      </w:pPr>
      <w:bookmarkStart w:id="73" w:name="ref-pedersen2017"/>
      <w:bookmarkEnd w:id="72"/>
      <w:r>
        <w:t xml:space="preserve">Pedersen, E. J., Thompson, P. L., Ball, R. A., Fortin, M.-J., Gouhier, T. C., Link, H., Moritz, C., Nenzen, H., Stanley, R. R., Taranu, Z. E., et al. (2017). Signatures of the collapse and incipient recovery of an overexploited marine ecosystem. </w:t>
      </w:r>
      <w:r>
        <w:rPr>
          <w:i/>
          <w:iCs/>
        </w:rPr>
        <w:t>Royal Society Open Science</w:t>
      </w:r>
      <w:r>
        <w:t xml:space="preserve">, </w:t>
      </w:r>
      <w:r>
        <w:rPr>
          <w:i/>
          <w:iCs/>
        </w:rPr>
        <w:t>4</w:t>
      </w:r>
      <w:r>
        <w:t>(7), 170215.</w:t>
      </w:r>
    </w:p>
    <w:p w14:paraId="44C97A4A" w14:textId="77777777" w:rsidR="009F0175" w:rsidRDefault="00000000">
      <w:pPr>
        <w:pStyle w:val="Bibliography"/>
      </w:pPr>
      <w:bookmarkStart w:id="74" w:name="ref-pepin2014"/>
      <w:bookmarkEnd w:id="73"/>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006530D1" w14:textId="77777777" w:rsidR="009F0175" w:rsidRDefault="00000000">
      <w:pPr>
        <w:pStyle w:val="Bibliography"/>
      </w:pPr>
      <w:bookmarkStart w:id="75" w:name="ref-pikitch2004"/>
      <w:bookmarkEnd w:id="74"/>
      <w:r>
        <w:t xml:space="preserve">Pikitch, E. K., Santora, C., Babcock, E. A., Bakun, A., Bonfil, R., Conover, D. O., Dayton, P., Doukakis, P., Fluharty, D., Heneman, B., et al. (2004). Ecosystem-based fishery </w:t>
      </w:r>
      <w:r>
        <w:lastRenderedPageBreak/>
        <w:t xml:space="preserve">management. In </w:t>
      </w:r>
      <w:r>
        <w:rPr>
          <w:i/>
          <w:iCs/>
        </w:rPr>
        <w:t>Science</w:t>
      </w:r>
      <w:r>
        <w:t xml:space="preserve"> (5682; Vol. 305, pp. 346–347). American Association for the Advancement of Science.</w:t>
      </w:r>
    </w:p>
    <w:p w14:paraId="450E83CA" w14:textId="77777777" w:rsidR="009F0175" w:rsidRDefault="00000000">
      <w:pPr>
        <w:pStyle w:val="Bibliography"/>
      </w:pPr>
      <w:bookmarkStart w:id="76" w:name="ref-pinsky2021"/>
      <w:bookmarkEnd w:id="75"/>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58E2A942" w14:textId="77777777" w:rsidR="009F0175" w:rsidRDefault="00000000">
      <w:pPr>
        <w:pStyle w:val="Bibliography"/>
      </w:pPr>
      <w:bookmarkStart w:id="77" w:name="ref-R"/>
      <w:bookmarkEnd w:id="76"/>
      <w:r>
        <w:t xml:space="preserve">R Core Team. (2021). </w:t>
      </w:r>
      <w:r>
        <w:rPr>
          <w:i/>
          <w:iCs/>
        </w:rPr>
        <w:t>R: A language and environment for statistical computing</w:t>
      </w:r>
      <w:r>
        <w:t xml:space="preserve">. R Foundation for Statistical Computing. </w:t>
      </w:r>
      <w:hyperlink r:id="rId11">
        <w:r>
          <w:rPr>
            <w:rStyle w:val="Hyperlink"/>
          </w:rPr>
          <w:t>https://www.R-project.org/</w:t>
        </w:r>
      </w:hyperlink>
    </w:p>
    <w:p w14:paraId="0A843F24" w14:textId="77777777" w:rsidR="009F0175" w:rsidRDefault="00000000">
      <w:pPr>
        <w:pStyle w:val="Bibliography"/>
      </w:pPr>
      <w:bookmarkStart w:id="78" w:name="ref-regular2022"/>
      <w:bookmarkEnd w:id="77"/>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2">
        <w:r>
          <w:rPr>
            <w:rStyle w:val="Hyperlink"/>
          </w:rPr>
          <w:t>https://doi.org/10.1016/j.fishres.2021.106180</w:t>
        </w:r>
      </w:hyperlink>
    </w:p>
    <w:p w14:paraId="0E770CB7" w14:textId="77777777" w:rsidR="009F0175" w:rsidRDefault="00000000">
      <w:pPr>
        <w:pStyle w:val="Bibliography"/>
      </w:pPr>
      <w:bookmarkStart w:id="79" w:name="ref-robertson2021"/>
      <w:bookmarkEnd w:id="78"/>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082F8AA5" w14:textId="77777777" w:rsidR="009F0175" w:rsidRDefault="00000000">
      <w:pPr>
        <w:pStyle w:val="Bibliography"/>
      </w:pPr>
      <w:bookmarkStart w:id="80" w:name="ref-rose2004"/>
      <w:bookmarkEnd w:id="79"/>
      <w:r>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22E69E54" w14:textId="77777777" w:rsidR="009F0175" w:rsidRDefault="00000000">
      <w:pPr>
        <w:pStyle w:val="Bibliography"/>
      </w:pPr>
      <w:bookmarkStart w:id="81" w:name="ref-rose2000"/>
      <w:bookmarkEnd w:id="80"/>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0454D3D0" w14:textId="77777777" w:rsidR="009F0175" w:rsidRDefault="00000000">
      <w:pPr>
        <w:pStyle w:val="Bibliography"/>
      </w:pPr>
      <w:bookmarkStart w:id="82" w:name="ref-schaefer1954"/>
      <w:bookmarkEnd w:id="81"/>
      <w:r>
        <w:lastRenderedPageBreak/>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454E7721" w14:textId="77777777" w:rsidR="009F0175" w:rsidRDefault="00000000">
      <w:pPr>
        <w:pStyle w:val="Bibliography"/>
      </w:pPr>
      <w:bookmarkStart w:id="83" w:name="ref-scheffer2015"/>
      <w:bookmarkEnd w:id="82"/>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6E3CF90A" w14:textId="77777777" w:rsidR="009F0175" w:rsidRDefault="00000000">
      <w:pPr>
        <w:pStyle w:val="Bibliography"/>
      </w:pPr>
      <w:bookmarkStart w:id="84" w:name="ref-scheffer2003"/>
      <w:bookmarkEnd w:id="83"/>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342ADC7C" w14:textId="77777777" w:rsidR="009F0175" w:rsidRDefault="00000000">
      <w:pPr>
        <w:pStyle w:val="Bibliography"/>
      </w:pPr>
      <w:bookmarkStart w:id="85" w:name="ref-schijns2021"/>
      <w:bookmarkEnd w:id="84"/>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6B595198" w14:textId="77777777" w:rsidR="009F0175" w:rsidRDefault="00000000">
      <w:pPr>
        <w:pStyle w:val="Bibliography"/>
      </w:pPr>
      <w:bookmarkStart w:id="86" w:name="ref-schindler2010"/>
      <w:bookmarkEnd w:id="85"/>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5C9C182C" w14:textId="77777777" w:rsidR="009F0175" w:rsidRDefault="00000000">
      <w:pPr>
        <w:pStyle w:val="Bibliography"/>
      </w:pPr>
      <w:bookmarkStart w:id="87" w:name="ref-smith1981"/>
      <w:bookmarkEnd w:id="86"/>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6B5835CF" w14:textId="77777777" w:rsidR="009F0175" w:rsidRDefault="00000000">
      <w:pPr>
        <w:pStyle w:val="Bibliography"/>
      </w:pPr>
      <w:bookmarkStart w:id="88" w:name="ref-templeman1962"/>
      <w:bookmarkEnd w:id="87"/>
      <w:r>
        <w:t xml:space="preserve">Templeman, W. (1962). Divisions of cod stocks in the northwest atlantic. </w:t>
      </w:r>
      <w:r>
        <w:rPr>
          <w:i/>
          <w:iCs/>
        </w:rPr>
        <w:t>ICNAF Redbook</w:t>
      </w:r>
      <w:r>
        <w:t xml:space="preserve">, </w:t>
      </w:r>
      <w:r>
        <w:rPr>
          <w:i/>
          <w:iCs/>
        </w:rPr>
        <w:t>3</w:t>
      </w:r>
      <w:r>
        <w:t>, 79–123.</w:t>
      </w:r>
    </w:p>
    <w:p w14:paraId="321540A2" w14:textId="77777777" w:rsidR="009F0175" w:rsidRDefault="00000000">
      <w:pPr>
        <w:pStyle w:val="Bibliography"/>
      </w:pPr>
      <w:bookmarkStart w:id="89" w:name="ref-thorson2020"/>
      <w:bookmarkEnd w:id="88"/>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745D5932" w14:textId="77777777" w:rsidR="009F0175" w:rsidRDefault="00000000">
      <w:pPr>
        <w:pStyle w:val="Bibliography"/>
      </w:pPr>
      <w:bookmarkStart w:id="90" w:name="ref-volterra1926"/>
      <w:bookmarkEnd w:id="89"/>
      <w:r>
        <w:lastRenderedPageBreak/>
        <w:t xml:space="preserve">Volterra, V. (1926). Fluctuations in the abundance of a species considered mathematically. </w:t>
      </w:r>
      <w:r>
        <w:rPr>
          <w:i/>
          <w:iCs/>
        </w:rPr>
        <w:t>Nature</w:t>
      </w:r>
      <w:r>
        <w:t xml:space="preserve">, </w:t>
      </w:r>
      <w:r>
        <w:rPr>
          <w:i/>
          <w:iCs/>
        </w:rPr>
        <w:t>118</w:t>
      </w:r>
      <w:r>
        <w:t>(2972), 558–560.</w:t>
      </w:r>
    </w:p>
    <w:p w14:paraId="3C33C4E8" w14:textId="77777777" w:rsidR="009F0175" w:rsidRDefault="00000000">
      <w:pPr>
        <w:pStyle w:val="Bibliography"/>
      </w:pPr>
      <w:bookmarkStart w:id="91" w:name="ref-walsh1992"/>
      <w:bookmarkEnd w:id="90"/>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2915C7EF" w14:textId="77777777" w:rsidR="009F0175" w:rsidRDefault="00000000">
      <w:pPr>
        <w:pStyle w:val="Bibliography"/>
      </w:pPr>
      <w:bookmarkStart w:id="92" w:name="ref-winker2018"/>
      <w:bookmarkEnd w:id="91"/>
      <w:r>
        <w:t xml:space="preserve">Winker, H., Carvalho, F., &amp; Kapur, M. (2018). JABBA: Just another bayesian biomass assessment. </w:t>
      </w:r>
      <w:r>
        <w:rPr>
          <w:i/>
          <w:iCs/>
        </w:rPr>
        <w:t>Fisheries Research</w:t>
      </w:r>
      <w:r>
        <w:t xml:space="preserve">, </w:t>
      </w:r>
      <w:r>
        <w:rPr>
          <w:i/>
          <w:iCs/>
        </w:rPr>
        <w:t>204</w:t>
      </w:r>
      <w:r>
        <w:t>, 275–288.</w:t>
      </w:r>
    </w:p>
    <w:bookmarkEnd w:id="37"/>
    <w:bookmarkEnd w:id="92"/>
    <w:p w14:paraId="43A3D286" w14:textId="77777777" w:rsidR="009F0175" w:rsidRDefault="00000000">
      <w:r>
        <w:br w:type="page"/>
      </w:r>
    </w:p>
    <w:p w14:paraId="7ED02914" w14:textId="77777777" w:rsidR="009F0175" w:rsidRDefault="00000000">
      <w:pPr>
        <w:pStyle w:val="Heading1"/>
      </w:pPr>
      <w:bookmarkStart w:id="93" w:name="figures"/>
      <w:bookmarkEnd w:id="35"/>
      <w:r>
        <w:lastRenderedPageBreak/>
        <w:t>Figures</w:t>
      </w:r>
    </w:p>
    <w:p w14:paraId="12C4F2A2" w14:textId="77777777" w:rsidR="009F0175" w:rsidRDefault="00000000">
      <w:pPr>
        <w:pStyle w:val="CaptionedFigure"/>
      </w:pPr>
      <w:r>
        <w:rPr>
          <w:noProof/>
        </w:rPr>
        <w:drawing>
          <wp:inline distT="0" distB="0" distL="0" distR="0" wp14:anchorId="546B9E37" wp14:editId="3FA189A9">
            <wp:extent cx="3599999" cy="4092857"/>
            <wp:effectExtent l="0" t="0" r="0" b="0"/>
            <wp:docPr id="101"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2" name="Picture" descr="C:/Users/RegularP/Documents/PROJECTS/multispic/analysis/paper/figures/epu_map.png"/>
                    <pic:cNvPicPr>
                      <a:picLocks noChangeAspect="1" noChangeArrowheads="1"/>
                    </pic:cNvPicPr>
                  </pic:nvPicPr>
                  <pic:blipFill>
                    <a:blip r:embed="rId13"/>
                    <a:stretch>
                      <a:fillRect/>
                    </a:stretch>
                  </pic:blipFill>
                  <pic:spPr bwMode="auto">
                    <a:xfrm>
                      <a:off x="0" y="0"/>
                      <a:ext cx="3599999" cy="4092857"/>
                    </a:xfrm>
                    <a:prstGeom prst="rect">
                      <a:avLst/>
                    </a:prstGeom>
                    <a:noFill/>
                    <a:ln w="9525">
                      <a:noFill/>
                      <a:headEnd/>
                      <a:tailEnd/>
                    </a:ln>
                  </pic:spPr>
                </pic:pic>
              </a:graphicData>
            </a:graphic>
          </wp:inline>
        </w:drawing>
      </w:r>
    </w:p>
    <w:p w14:paraId="289CE8D3" w14:textId="77777777" w:rsidR="009F0175" w:rsidRDefault="00000000">
      <w:pPr>
        <w:pStyle w:val="ImageCaption"/>
      </w:pPr>
      <w:bookmarkStart w:id="94" w:name="fig:epu-map"/>
      <w:bookmarkEnd w:id="94"/>
      <w:r>
        <w:t>Fig 1: Map of Newfoundland and Labrador (NL) case study area showing the Northeast NL Shelf (purple), Grand Bank (green), and Southern NL (yellow) ecosystem production units.</w:t>
      </w:r>
    </w:p>
    <w:p w14:paraId="269CB46E" w14:textId="77777777" w:rsidR="009F0175" w:rsidRDefault="00000000">
      <w:pPr>
        <w:pStyle w:val="CaptionedFigure"/>
      </w:pPr>
      <w:r>
        <w:rPr>
          <w:noProof/>
        </w:rPr>
        <w:lastRenderedPageBreak/>
        <w:drawing>
          <wp:inline distT="0" distB="0" distL="0" distR="0" wp14:anchorId="332ADE87" wp14:editId="0EA7BB7C">
            <wp:extent cx="5943600" cy="2773680"/>
            <wp:effectExtent l="0" t="0" r="0" b="0"/>
            <wp:docPr id="10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6" name="Picture" descr="C:/Users/RegularP/Documents/PROJECTS/multispic/analysis/paper/figures/scores.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64C2A844" w14:textId="77777777" w:rsidR="009F0175" w:rsidRDefault="00000000">
      <w:pPr>
        <w:pStyle w:val="ImageCaption"/>
      </w:pPr>
      <w:bookmarkStart w:id="95" w:name="fig:scores"/>
      <w:bookmarkEnd w:id="95"/>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1ABE1D69" w14:textId="77777777" w:rsidR="009F0175" w:rsidRDefault="00000000">
      <w:pPr>
        <w:pStyle w:val="CaptionedFigure"/>
      </w:pPr>
      <w:r>
        <w:rPr>
          <w:noProof/>
        </w:rPr>
        <w:lastRenderedPageBreak/>
        <w:drawing>
          <wp:inline distT="0" distB="0" distL="0" distR="0" wp14:anchorId="53D040BD" wp14:editId="77507171">
            <wp:extent cx="5943600" cy="4160520"/>
            <wp:effectExtent l="0" t="0" r="0" b="0"/>
            <wp:docPr id="109"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0" name="Picture" descr="C:/Users/RegularP/Documents/PROJECTS/multispic/analysis/paper/figures/survey_trends.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0A7AFD6B" w14:textId="77777777" w:rsidR="009F0175" w:rsidRDefault="00000000">
      <w:pPr>
        <w:pStyle w:val="ImageCaption"/>
      </w:pPr>
      <w:bookmarkStart w:id="96" w:name="fig:survey-trends"/>
      <w:bookmarkEnd w:id="96"/>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2B58B529" w14:textId="77777777" w:rsidR="009F0175" w:rsidRDefault="00000000">
      <w:pPr>
        <w:pStyle w:val="CaptionedFigure"/>
      </w:pPr>
      <w:r>
        <w:rPr>
          <w:noProof/>
        </w:rPr>
        <w:lastRenderedPageBreak/>
        <w:drawing>
          <wp:inline distT="0" distB="0" distL="0" distR="0" wp14:anchorId="641CF3A2" wp14:editId="45BB8A28">
            <wp:extent cx="5943600" cy="4160520"/>
            <wp:effectExtent l="0" t="0" r="0" b="0"/>
            <wp:docPr id="11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4" name="Picture" descr="C:/Users/RegularP/Documents/PROJECTS/multispic/analysis/paper/figures/pop_trend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052A9DB8" w14:textId="77777777" w:rsidR="009F0175" w:rsidRDefault="00000000">
      <w:pPr>
        <w:pStyle w:val="ImageCaption"/>
      </w:pPr>
      <w:bookmarkStart w:id="97" w:name="fig:pop-trends"/>
      <w:bookmarkEnd w:id="97"/>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EF15BAF" w14:textId="77777777" w:rsidR="009F0175" w:rsidRDefault="00000000">
      <w:pPr>
        <w:pStyle w:val="CaptionedFigure"/>
      </w:pPr>
      <w:r>
        <w:rPr>
          <w:noProof/>
        </w:rPr>
        <w:lastRenderedPageBreak/>
        <w:drawing>
          <wp:inline distT="0" distB="0" distL="0" distR="0" wp14:anchorId="46B0077C" wp14:editId="6A1BE98D">
            <wp:extent cx="5943600" cy="3200400"/>
            <wp:effectExtent l="0" t="0" r="0" b="0"/>
            <wp:docPr id="117"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18" name="Picture" descr="C:/Users/RegularP/Documents/PROJECTS/multispic/analysis/paper/figures/pe_cor.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1C571920" w14:textId="77777777" w:rsidR="009F0175" w:rsidRDefault="00000000">
      <w:pPr>
        <w:pStyle w:val="ImageCaption"/>
      </w:pPr>
      <w:bookmarkStart w:id="98" w:name="fig:pe-cor"/>
      <w:bookmarkEnd w:id="98"/>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93"/>
    </w:p>
    <w:sectPr w:rsidR="009F0175" w:rsidSect="00E63332">
      <w:footerReference w:type="default" r:id="rId2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AB252" w14:textId="77777777" w:rsidR="00EB3781" w:rsidRDefault="00EB3781">
      <w:pPr>
        <w:spacing w:after="0" w:line="240" w:lineRule="auto"/>
      </w:pPr>
      <w:r>
        <w:separator/>
      </w:r>
    </w:p>
  </w:endnote>
  <w:endnote w:type="continuationSeparator" w:id="0">
    <w:p w14:paraId="2F1E1A59" w14:textId="77777777" w:rsidR="00EB3781" w:rsidRDefault="00EB37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31416AC5" w14:textId="77777777" w:rsidR="00E55A53"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A9C6CF" w14:textId="77777777" w:rsidR="00E55A53" w:rsidRDefault="00E55A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AEAE3" w14:textId="77777777" w:rsidR="00EB3781" w:rsidRDefault="00EB3781">
      <w:r>
        <w:separator/>
      </w:r>
    </w:p>
  </w:footnote>
  <w:footnote w:type="continuationSeparator" w:id="0">
    <w:p w14:paraId="35E54783" w14:textId="77777777" w:rsidR="00EB3781" w:rsidRDefault="00EB37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B626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33291043">
    <w:abstractNumId w:val="11"/>
  </w:num>
  <w:num w:numId="2" w16cid:durableId="1742019253">
    <w:abstractNumId w:val="11"/>
  </w:num>
  <w:num w:numId="3" w16cid:durableId="344864450">
    <w:abstractNumId w:val="9"/>
  </w:num>
  <w:num w:numId="4" w16cid:durableId="977339921">
    <w:abstractNumId w:val="7"/>
  </w:num>
  <w:num w:numId="5" w16cid:durableId="386610877">
    <w:abstractNumId w:val="6"/>
  </w:num>
  <w:num w:numId="6" w16cid:durableId="1107313068">
    <w:abstractNumId w:val="5"/>
  </w:num>
  <w:num w:numId="7" w16cid:durableId="2029483889">
    <w:abstractNumId w:val="4"/>
  </w:num>
  <w:num w:numId="8" w16cid:durableId="1669942039">
    <w:abstractNumId w:val="8"/>
  </w:num>
  <w:num w:numId="9" w16cid:durableId="1512647588">
    <w:abstractNumId w:val="3"/>
  </w:num>
  <w:num w:numId="10" w16cid:durableId="1208834181">
    <w:abstractNumId w:val="2"/>
  </w:num>
  <w:num w:numId="11" w16cid:durableId="1057163667">
    <w:abstractNumId w:val="1"/>
  </w:num>
  <w:num w:numId="12" w16cid:durableId="462429896">
    <w:abstractNumId w:val="0"/>
  </w:num>
  <w:num w:numId="13" w16cid:durableId="11514686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pin, Pierre (DFO/MPO)">
    <w15:presenceInfo w15:providerId="AD" w15:userId="S::Pierre.Pepin@dfo-mpo.gc.ca::058c8f64-e18e-42a7-acb6-84d2979d41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0175"/>
    <w:rsid w:val="000770C0"/>
    <w:rsid w:val="004362E3"/>
    <w:rsid w:val="005231A6"/>
    <w:rsid w:val="009D0520"/>
    <w:rsid w:val="009F0175"/>
    <w:rsid w:val="00AE1165"/>
    <w:rsid w:val="00BF2C7F"/>
    <w:rsid w:val="00D03CD5"/>
    <w:rsid w:val="00DD4A44"/>
    <w:rsid w:val="00E55A53"/>
    <w:rsid w:val="00EB3781"/>
    <w:rsid w:val="00F02047"/>
    <w:rsid w:val="00F56B9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B849C"/>
  <w15:docId w15:val="{8CE16A66-9C92-4BFA-8A45-31DDA189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Revision">
    <w:name w:val="Revision"/>
    <w:hidden/>
    <w:semiHidden/>
    <w:rsid w:val="000770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fo.int/Data/STATLANT-21A"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svgz"/><Relationship Id="rId7" Type="http://schemas.openxmlformats.org/officeDocument/2006/relationships/hyperlink" Target="mailto:Paul.Regular@dfo-mpo.gc.ca" TargetMode="External"/><Relationship Id="rId12" Type="http://schemas.openxmlformats.org/officeDocument/2006/relationships/hyperlink" Target="https://doi.org/10.1016/j.fishres.2021.106180" TargetMode="External"/><Relationship Id="rId17" Type="http://schemas.openxmlformats.org/officeDocument/2006/relationships/image" Target="media/image5.svgz"/><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3.svgz"/><Relationship Id="rId23" Type="http://schemas.openxmlformats.org/officeDocument/2006/relationships/fontTable" Target="fontTable.xml"/><Relationship Id="rId10" Type="http://schemas.openxmlformats.org/officeDocument/2006/relationships/hyperlink" Target="https://www.nafo.int/Portals/0/PDFs/sc/2019/scs19-20.pdf" TargetMode="External"/><Relationship Id="rId19" Type="http://schemas.openxmlformats.org/officeDocument/2006/relationships/image" Target="media/image7.svgz"/><Relationship Id="rId4" Type="http://schemas.openxmlformats.org/officeDocument/2006/relationships/webSettings" Target="webSettings.xml"/><Relationship Id="rId9" Type="http://schemas.openxmlformats.org/officeDocument/2006/relationships/hyperlink" Target="https://doi.org/10.18637/jss.v070.i05"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556</TotalTime>
  <Pages>37</Pages>
  <Words>9010</Words>
  <Characters>5136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6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Pepin, Pierre (DFO/MPO)</cp:lastModifiedBy>
  <cp:revision>7</cp:revision>
  <cp:lastPrinted>2024-12-19T14:14:00Z</cp:lastPrinted>
  <dcterms:created xsi:type="dcterms:W3CDTF">2024-12-18T14:58:00Z</dcterms:created>
  <dcterms:modified xsi:type="dcterms:W3CDTF">2024-12-1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4-12-1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